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Thu, 25 Apr 2024 21:27:18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